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45BA" w:rsidRDefault="00D645BA" w:rsidP="008420EB">
      <w:bookmarkStart w:id="0" w:name="_GoBack"/>
      <w:bookmarkEnd w:id="0"/>
    </w:p>
    <w:p w:rsidR="006A4B60" w:rsidRPr="00226154" w:rsidRDefault="00E44434" w:rsidP="00866273">
      <w:pPr>
        <w:jc w:val="center"/>
        <w:rPr>
          <w:b/>
          <w:color w:val="FFC000"/>
          <w:sz w:val="72"/>
          <w:szCs w:val="96"/>
        </w:rPr>
      </w:pPr>
      <w:r w:rsidRPr="00226154">
        <w:rPr>
          <w:rFonts w:ascii="Verdana" w:hAnsi="Verdana"/>
          <w:noProof/>
          <w:color w:val="FFC00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5400E42" wp14:editId="656FE26D">
            <wp:simplePos x="0" y="0"/>
            <wp:positionH relativeFrom="column">
              <wp:posOffset>-288925</wp:posOffset>
            </wp:positionH>
            <wp:positionV relativeFrom="paragraph">
              <wp:posOffset>-52705</wp:posOffset>
            </wp:positionV>
            <wp:extent cx="741680" cy="1752600"/>
            <wp:effectExtent l="0" t="0" r="1270" b="0"/>
            <wp:wrapSquare wrapText="bothSides"/>
            <wp:docPr id="1" name="Bilde 1" descr="MCj0308653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j03086530000[1]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68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66273" w:rsidRPr="00226154">
        <w:rPr>
          <w:b/>
          <w:color w:val="FFC000"/>
          <w:sz w:val="72"/>
          <w:szCs w:val="96"/>
        </w:rPr>
        <w:t>JAVNLIE VEL</w:t>
      </w:r>
    </w:p>
    <w:p w:rsidR="006A4B60" w:rsidRDefault="006A4B60" w:rsidP="006A4B60"/>
    <w:p w:rsidR="00E44434" w:rsidRDefault="00E44434" w:rsidP="00E44434">
      <w:pPr>
        <w:jc w:val="center"/>
        <w:rPr>
          <w:rFonts w:ascii="Verdana" w:hAnsi="Verdana"/>
          <w:b/>
          <w:sz w:val="32"/>
          <w:szCs w:val="44"/>
        </w:rPr>
      </w:pPr>
      <w:r>
        <w:rPr>
          <w:rFonts w:ascii="Verdana" w:hAnsi="Verdana"/>
          <w:b/>
          <w:sz w:val="32"/>
          <w:szCs w:val="44"/>
        </w:rPr>
        <w:t>ÅRSMØTE 201</w:t>
      </w:r>
      <w:r w:rsidR="00CD2392">
        <w:rPr>
          <w:rFonts w:ascii="Verdana" w:hAnsi="Verdana"/>
          <w:b/>
          <w:sz w:val="32"/>
          <w:szCs w:val="44"/>
        </w:rPr>
        <w:t>9</w:t>
      </w:r>
    </w:p>
    <w:p w:rsidR="006A4B60" w:rsidRPr="008A0576" w:rsidRDefault="004B7783" w:rsidP="00E44434">
      <w:pPr>
        <w:jc w:val="center"/>
        <w:rPr>
          <w:rFonts w:ascii="Verdana" w:hAnsi="Verdana"/>
          <w:b/>
          <w:sz w:val="32"/>
          <w:szCs w:val="44"/>
        </w:rPr>
      </w:pPr>
      <w:r>
        <w:rPr>
          <w:rFonts w:ascii="Verdana" w:hAnsi="Verdana"/>
          <w:b/>
          <w:sz w:val="32"/>
          <w:szCs w:val="44"/>
        </w:rPr>
        <w:t xml:space="preserve">Skjærtorsdag </w:t>
      </w:r>
      <w:r w:rsidR="00CD2392">
        <w:rPr>
          <w:rFonts w:ascii="Verdana" w:hAnsi="Verdana"/>
          <w:b/>
          <w:sz w:val="32"/>
          <w:szCs w:val="44"/>
        </w:rPr>
        <w:t>18.</w:t>
      </w:r>
      <w:r>
        <w:rPr>
          <w:rFonts w:ascii="Verdana" w:hAnsi="Verdana"/>
          <w:b/>
          <w:sz w:val="32"/>
          <w:szCs w:val="44"/>
        </w:rPr>
        <w:t xml:space="preserve"> </w:t>
      </w:r>
      <w:r w:rsidR="00CD2392">
        <w:rPr>
          <w:rFonts w:ascii="Verdana" w:hAnsi="Verdana"/>
          <w:b/>
          <w:sz w:val="32"/>
          <w:szCs w:val="44"/>
        </w:rPr>
        <w:t>april</w:t>
      </w:r>
      <w:r w:rsidR="008A0576">
        <w:rPr>
          <w:rFonts w:ascii="Verdana" w:hAnsi="Verdana"/>
          <w:b/>
          <w:sz w:val="32"/>
          <w:szCs w:val="44"/>
        </w:rPr>
        <w:t xml:space="preserve"> </w:t>
      </w:r>
      <w:r w:rsidR="00F8019C" w:rsidRPr="008A0576">
        <w:rPr>
          <w:rFonts w:ascii="Verdana" w:hAnsi="Verdana"/>
          <w:b/>
          <w:sz w:val="32"/>
          <w:szCs w:val="44"/>
        </w:rPr>
        <w:t>kl</w:t>
      </w:r>
      <w:r w:rsidR="0068689D" w:rsidRPr="008A0576">
        <w:rPr>
          <w:rFonts w:ascii="Verdana" w:hAnsi="Verdana"/>
          <w:b/>
          <w:sz w:val="32"/>
          <w:szCs w:val="44"/>
        </w:rPr>
        <w:t>.</w:t>
      </w:r>
      <w:r>
        <w:rPr>
          <w:rFonts w:ascii="Verdana" w:hAnsi="Verdana"/>
          <w:b/>
          <w:sz w:val="32"/>
          <w:szCs w:val="44"/>
        </w:rPr>
        <w:t>17</w:t>
      </w:r>
      <w:r w:rsidR="00E44434">
        <w:rPr>
          <w:rFonts w:ascii="Verdana" w:hAnsi="Verdana"/>
          <w:b/>
          <w:sz w:val="32"/>
          <w:szCs w:val="44"/>
        </w:rPr>
        <w:t>:</w:t>
      </w:r>
      <w:r>
        <w:rPr>
          <w:rFonts w:ascii="Verdana" w:hAnsi="Verdana"/>
          <w:b/>
          <w:sz w:val="32"/>
          <w:szCs w:val="44"/>
        </w:rPr>
        <w:t>0</w:t>
      </w:r>
      <w:r w:rsidR="00E13AC4" w:rsidRPr="008A0576">
        <w:rPr>
          <w:rFonts w:ascii="Verdana" w:hAnsi="Verdana"/>
          <w:b/>
          <w:sz w:val="32"/>
          <w:szCs w:val="44"/>
        </w:rPr>
        <w:t>0</w:t>
      </w:r>
    </w:p>
    <w:p w:rsidR="006A4B60" w:rsidRPr="00E44434" w:rsidRDefault="00E44434" w:rsidP="006A4B60">
      <w:pPr>
        <w:rPr>
          <w:rFonts w:ascii="Verdana" w:hAnsi="Verdana"/>
          <w:b/>
          <w:sz w:val="32"/>
          <w:szCs w:val="32"/>
        </w:rPr>
      </w:pPr>
      <w:r>
        <w:rPr>
          <w:rFonts w:ascii="Verdana" w:hAnsi="Verdana"/>
        </w:rPr>
        <w:tab/>
        <w:t xml:space="preserve">       </w:t>
      </w:r>
      <w:r>
        <w:rPr>
          <w:rFonts w:ascii="Verdana" w:hAnsi="Verdana"/>
          <w:b/>
          <w:sz w:val="32"/>
          <w:szCs w:val="32"/>
        </w:rPr>
        <w:t>«Grythebua» på Blauthøl</w:t>
      </w:r>
    </w:p>
    <w:p w:rsidR="006A4B60" w:rsidRPr="001809CC" w:rsidRDefault="00E44434" w:rsidP="00E44434">
      <w:pPr>
        <w:rPr>
          <w:rFonts w:ascii="Verdana" w:hAnsi="Verdana"/>
        </w:rPr>
      </w:pPr>
      <w:r>
        <w:rPr>
          <w:rFonts w:ascii="Verdana" w:hAnsi="Verdana"/>
        </w:rPr>
        <w:br w:type="textWrapping" w:clear="all"/>
      </w:r>
    </w:p>
    <w:p w:rsidR="00810A21" w:rsidRPr="002A2754" w:rsidRDefault="00810A21" w:rsidP="00810A21">
      <w:pPr>
        <w:rPr>
          <w:rFonts w:ascii="Verdana" w:hAnsi="Verdana"/>
          <w:sz w:val="22"/>
          <w:szCs w:val="22"/>
        </w:rPr>
      </w:pPr>
    </w:p>
    <w:p w:rsidR="00812CC1" w:rsidRDefault="00812CC1" w:rsidP="00684E4B">
      <w:pPr>
        <w:jc w:val="center"/>
        <w:rPr>
          <w:rFonts w:ascii="Verdana" w:hAnsi="Verdana"/>
          <w:b/>
          <w:sz w:val="22"/>
          <w:szCs w:val="22"/>
        </w:rPr>
      </w:pPr>
      <w:r w:rsidRPr="002A2754">
        <w:rPr>
          <w:rFonts w:ascii="Verdana" w:hAnsi="Verdana"/>
          <w:b/>
          <w:sz w:val="22"/>
          <w:szCs w:val="22"/>
        </w:rPr>
        <w:t>Agenda Generalforsamling</w:t>
      </w:r>
    </w:p>
    <w:p w:rsidR="000021F1" w:rsidRPr="002A2754" w:rsidRDefault="000021F1" w:rsidP="00684E4B">
      <w:pPr>
        <w:jc w:val="center"/>
        <w:rPr>
          <w:rFonts w:ascii="Verdana" w:hAnsi="Verdana"/>
          <w:b/>
          <w:sz w:val="22"/>
          <w:szCs w:val="22"/>
        </w:rPr>
      </w:pPr>
    </w:p>
    <w:p w:rsidR="00684E4B" w:rsidRPr="002A2754" w:rsidRDefault="00812CC1" w:rsidP="00684E4B">
      <w:pPr>
        <w:numPr>
          <w:ilvl w:val="1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Valg av møteleder</w:t>
      </w:r>
    </w:p>
    <w:p w:rsidR="00812CC1" w:rsidRPr="002A2754" w:rsidRDefault="00684E4B" w:rsidP="00812CC1">
      <w:pPr>
        <w:numPr>
          <w:ilvl w:val="1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Godkjenning av innkalling</w:t>
      </w:r>
    </w:p>
    <w:p w:rsidR="00812CC1" w:rsidRPr="002A2754" w:rsidRDefault="00866273" w:rsidP="00812CC1">
      <w:pPr>
        <w:numPr>
          <w:ilvl w:val="1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Valg av to til å un</w:t>
      </w:r>
      <w:r w:rsidR="00812CC1" w:rsidRPr="002A2754">
        <w:rPr>
          <w:rFonts w:ascii="Verdana" w:hAnsi="Verdana"/>
          <w:sz w:val="22"/>
          <w:szCs w:val="22"/>
        </w:rPr>
        <w:t>dertegne protokoll</w:t>
      </w:r>
    </w:p>
    <w:p w:rsidR="000F3926" w:rsidRPr="002A2754" w:rsidRDefault="00684E4B" w:rsidP="00812CC1">
      <w:pPr>
        <w:numPr>
          <w:ilvl w:val="1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Årsmelding</w:t>
      </w:r>
      <w:r w:rsidR="00950CB2">
        <w:rPr>
          <w:rFonts w:ascii="Verdana" w:hAnsi="Verdana"/>
          <w:sz w:val="22"/>
          <w:szCs w:val="22"/>
        </w:rPr>
        <w:t xml:space="preserve"> (vedlegg 1)</w:t>
      </w:r>
      <w:r w:rsidR="000F3926" w:rsidRPr="002A2754">
        <w:rPr>
          <w:rFonts w:ascii="Verdana" w:hAnsi="Verdana"/>
          <w:sz w:val="22"/>
          <w:szCs w:val="22"/>
        </w:rPr>
        <w:t xml:space="preserve"> </w:t>
      </w:r>
    </w:p>
    <w:p w:rsidR="00866273" w:rsidRPr="002A2754" w:rsidRDefault="00684E4B" w:rsidP="00812CC1">
      <w:pPr>
        <w:numPr>
          <w:ilvl w:val="1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Regnskap</w:t>
      </w:r>
      <w:r w:rsidR="000021F1">
        <w:rPr>
          <w:rFonts w:ascii="Verdana" w:hAnsi="Verdana"/>
          <w:sz w:val="22"/>
          <w:szCs w:val="22"/>
        </w:rPr>
        <w:t xml:space="preserve"> (vedlegg 2)</w:t>
      </w:r>
    </w:p>
    <w:p w:rsidR="0068689D" w:rsidRPr="002A2754" w:rsidRDefault="005206B2" w:rsidP="00231F9A">
      <w:pPr>
        <w:numPr>
          <w:ilvl w:val="1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Valg</w:t>
      </w:r>
      <w:r w:rsidR="00866273" w:rsidRPr="002A2754">
        <w:rPr>
          <w:rFonts w:ascii="Verdana" w:hAnsi="Verdana"/>
          <w:sz w:val="22"/>
          <w:szCs w:val="22"/>
        </w:rPr>
        <w:t xml:space="preserve"> av:</w:t>
      </w:r>
    </w:p>
    <w:p w:rsidR="00AC26EA" w:rsidRDefault="00226154" w:rsidP="0068689D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Leder (på valg</w:t>
      </w:r>
      <w:r w:rsidR="00AC26EA">
        <w:rPr>
          <w:rFonts w:ascii="Verdana" w:hAnsi="Verdana"/>
          <w:sz w:val="22"/>
          <w:szCs w:val="22"/>
        </w:rPr>
        <w:t>)</w:t>
      </w:r>
    </w:p>
    <w:p w:rsidR="00CC479F" w:rsidRDefault="00CC479F" w:rsidP="0068689D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Nestleder (</w:t>
      </w:r>
      <w:r w:rsidR="00371023">
        <w:rPr>
          <w:rFonts w:ascii="Verdana" w:hAnsi="Verdana"/>
          <w:sz w:val="22"/>
          <w:szCs w:val="22"/>
        </w:rPr>
        <w:t>på valg</w:t>
      </w:r>
      <w:r>
        <w:rPr>
          <w:rFonts w:ascii="Verdana" w:hAnsi="Verdana"/>
          <w:sz w:val="22"/>
          <w:szCs w:val="22"/>
        </w:rPr>
        <w:t>)</w:t>
      </w:r>
    </w:p>
    <w:p w:rsidR="004211BE" w:rsidRDefault="002D78B6" w:rsidP="0068689D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asserer (</w:t>
      </w:r>
      <w:r w:rsidR="007D40E4">
        <w:rPr>
          <w:rFonts w:ascii="Verdana" w:hAnsi="Verdana"/>
          <w:sz w:val="22"/>
          <w:szCs w:val="22"/>
        </w:rPr>
        <w:t>på valg</w:t>
      </w:r>
      <w:r w:rsidR="004211BE">
        <w:rPr>
          <w:rFonts w:ascii="Verdana" w:hAnsi="Verdana"/>
          <w:sz w:val="22"/>
          <w:szCs w:val="22"/>
        </w:rPr>
        <w:t>)</w:t>
      </w:r>
    </w:p>
    <w:p w:rsidR="004211BE" w:rsidRDefault="004211BE" w:rsidP="0068689D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ekretær (</w:t>
      </w:r>
      <w:r w:rsidR="00226154">
        <w:rPr>
          <w:rFonts w:ascii="Verdana" w:hAnsi="Verdana"/>
          <w:sz w:val="22"/>
          <w:szCs w:val="22"/>
        </w:rPr>
        <w:t>ikke på valg</w:t>
      </w:r>
      <w:r>
        <w:rPr>
          <w:rFonts w:ascii="Verdana" w:hAnsi="Verdana"/>
          <w:sz w:val="22"/>
          <w:szCs w:val="22"/>
        </w:rPr>
        <w:t>)</w:t>
      </w:r>
    </w:p>
    <w:p w:rsidR="00231F9A" w:rsidRDefault="007D40E4" w:rsidP="0068689D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1 Styremedlem (</w:t>
      </w:r>
      <w:r w:rsidR="00226154">
        <w:rPr>
          <w:rFonts w:ascii="Verdana" w:hAnsi="Verdana"/>
          <w:sz w:val="22"/>
          <w:szCs w:val="22"/>
        </w:rPr>
        <w:t xml:space="preserve">ikke </w:t>
      </w:r>
      <w:r>
        <w:rPr>
          <w:rFonts w:ascii="Verdana" w:hAnsi="Verdana"/>
          <w:sz w:val="22"/>
          <w:szCs w:val="22"/>
        </w:rPr>
        <w:t>på valg</w:t>
      </w:r>
      <w:r w:rsidR="00226154">
        <w:rPr>
          <w:rFonts w:ascii="Verdana" w:hAnsi="Verdana"/>
          <w:sz w:val="22"/>
          <w:szCs w:val="22"/>
        </w:rPr>
        <w:t xml:space="preserve">) </w:t>
      </w:r>
    </w:p>
    <w:p w:rsidR="00684E4B" w:rsidRPr="002A2754" w:rsidRDefault="002D78B6" w:rsidP="000F3926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2</w:t>
      </w:r>
      <w:r w:rsidR="008B1A1E" w:rsidRPr="002A2754">
        <w:rPr>
          <w:rFonts w:ascii="Verdana" w:hAnsi="Verdana"/>
          <w:sz w:val="22"/>
          <w:szCs w:val="22"/>
        </w:rPr>
        <w:t xml:space="preserve"> revisor</w:t>
      </w:r>
      <w:r>
        <w:rPr>
          <w:rFonts w:ascii="Verdana" w:hAnsi="Verdana"/>
          <w:sz w:val="22"/>
          <w:szCs w:val="22"/>
        </w:rPr>
        <w:t>er (</w:t>
      </w:r>
      <w:r w:rsidR="00226154">
        <w:rPr>
          <w:rFonts w:ascii="Verdana" w:hAnsi="Verdana"/>
          <w:sz w:val="22"/>
          <w:szCs w:val="22"/>
        </w:rPr>
        <w:t xml:space="preserve">en av to </w:t>
      </w:r>
      <w:r>
        <w:rPr>
          <w:rFonts w:ascii="Verdana" w:hAnsi="Verdana"/>
          <w:sz w:val="22"/>
          <w:szCs w:val="22"/>
        </w:rPr>
        <w:t xml:space="preserve">på valg) </w:t>
      </w:r>
    </w:p>
    <w:p w:rsidR="002D0274" w:rsidRPr="002A2754" w:rsidRDefault="002D0274" w:rsidP="002D0274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V</w:t>
      </w:r>
      <w:r w:rsidR="00684E4B" w:rsidRPr="002A2754">
        <w:rPr>
          <w:rFonts w:ascii="Verdana" w:hAnsi="Verdana"/>
          <w:sz w:val="22"/>
          <w:szCs w:val="22"/>
        </w:rPr>
        <w:t>algkomite</w:t>
      </w:r>
      <w:r w:rsidR="00E44434">
        <w:rPr>
          <w:rFonts w:ascii="Verdana" w:hAnsi="Verdana"/>
          <w:sz w:val="22"/>
          <w:szCs w:val="22"/>
        </w:rPr>
        <w:t xml:space="preserve"> 2 pers</w:t>
      </w:r>
    </w:p>
    <w:p w:rsidR="002D0274" w:rsidRPr="002A2754" w:rsidRDefault="002D0274" w:rsidP="002D0274">
      <w:pPr>
        <w:numPr>
          <w:ilvl w:val="1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Fas</w:t>
      </w:r>
      <w:r w:rsidR="008A0576">
        <w:rPr>
          <w:rFonts w:ascii="Verdana" w:hAnsi="Verdana"/>
          <w:sz w:val="22"/>
          <w:szCs w:val="22"/>
        </w:rPr>
        <w:t>tsettelse av kontingent for neste periode</w:t>
      </w:r>
    </w:p>
    <w:p w:rsidR="008B1A1E" w:rsidRPr="002A2754" w:rsidRDefault="008B1A1E" w:rsidP="002D0274">
      <w:pPr>
        <w:numPr>
          <w:ilvl w:val="1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Budsjett</w:t>
      </w:r>
      <w:r w:rsidR="000021F1">
        <w:rPr>
          <w:rFonts w:ascii="Verdana" w:hAnsi="Verdana"/>
          <w:sz w:val="22"/>
          <w:szCs w:val="22"/>
        </w:rPr>
        <w:t xml:space="preserve"> (vedlegg 3</w:t>
      </w:r>
      <w:r w:rsidR="00950CB2">
        <w:rPr>
          <w:rFonts w:ascii="Verdana" w:hAnsi="Verdana"/>
          <w:sz w:val="22"/>
          <w:szCs w:val="22"/>
        </w:rPr>
        <w:t>)</w:t>
      </w:r>
    </w:p>
    <w:p w:rsidR="00FF7151" w:rsidRPr="002A2754" w:rsidRDefault="00684E4B" w:rsidP="00684E4B">
      <w:pPr>
        <w:numPr>
          <w:ilvl w:val="1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Eventuelt</w:t>
      </w:r>
    </w:p>
    <w:p w:rsidR="006334EB" w:rsidRDefault="00950CB2" w:rsidP="00231F9A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tatus om vann- og avløpsplaner og reguleringsplaner Javnlia (</w:t>
      </w:r>
      <w:r w:rsidR="000021F1">
        <w:rPr>
          <w:rFonts w:ascii="Verdana" w:hAnsi="Verdana"/>
          <w:sz w:val="22"/>
          <w:szCs w:val="22"/>
        </w:rPr>
        <w:t>se årsmelding</w:t>
      </w:r>
      <w:r>
        <w:rPr>
          <w:rFonts w:ascii="Verdana" w:hAnsi="Verdana"/>
          <w:sz w:val="22"/>
          <w:szCs w:val="22"/>
        </w:rPr>
        <w:t>)</w:t>
      </w:r>
    </w:p>
    <w:p w:rsidR="00F32974" w:rsidRDefault="00F32974" w:rsidP="00231F9A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rientering om initiativ til avtale mellom kommunen og fire Vel i Øystre Slidre (vedlegg 4)</w:t>
      </w:r>
    </w:p>
    <w:p w:rsidR="00231F9A" w:rsidRDefault="00950CB2" w:rsidP="00231F9A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Forslag om områdekont</w:t>
      </w:r>
      <w:r w:rsidR="00F32974">
        <w:rPr>
          <w:rFonts w:ascii="Verdana" w:hAnsi="Verdana"/>
          <w:sz w:val="22"/>
          <w:szCs w:val="22"/>
        </w:rPr>
        <w:t>aktpersoner i Javnlia (vedlegg 5</w:t>
      </w:r>
      <w:r>
        <w:rPr>
          <w:rFonts w:ascii="Verdana" w:hAnsi="Verdana"/>
          <w:sz w:val="22"/>
          <w:szCs w:val="22"/>
        </w:rPr>
        <w:t>)</w:t>
      </w:r>
    </w:p>
    <w:p w:rsidR="001E6EDD" w:rsidRDefault="001E6EDD" w:rsidP="00231F9A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Forslag fra Arnfinn Hafsteen vedrørende Sameiet Vegen Javnlie Sør</w:t>
      </w:r>
    </w:p>
    <w:p w:rsidR="002D78B6" w:rsidRPr="002A2754" w:rsidRDefault="002D78B6" w:rsidP="00231F9A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Påskeskirenn</w:t>
      </w:r>
    </w:p>
    <w:p w:rsidR="00231F9A" w:rsidRDefault="00231F9A" w:rsidP="00231F9A">
      <w:pPr>
        <w:numPr>
          <w:ilvl w:val="2"/>
          <w:numId w:val="1"/>
        </w:num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>Orientering fra Løypelaget</w:t>
      </w:r>
    </w:p>
    <w:p w:rsidR="00684E4B" w:rsidRPr="002A2754" w:rsidRDefault="00684E4B" w:rsidP="00684E4B">
      <w:pPr>
        <w:ind w:left="1440"/>
        <w:rPr>
          <w:rFonts w:ascii="Verdana" w:hAnsi="Verdana"/>
          <w:sz w:val="22"/>
          <w:szCs w:val="22"/>
        </w:rPr>
      </w:pPr>
    </w:p>
    <w:p w:rsidR="002A2754" w:rsidRDefault="002A2754" w:rsidP="00E66C6A">
      <w:pPr>
        <w:rPr>
          <w:rFonts w:ascii="Verdana" w:hAnsi="Verdana"/>
          <w:sz w:val="22"/>
          <w:szCs w:val="22"/>
        </w:rPr>
      </w:pPr>
      <w:r w:rsidRPr="002A2754">
        <w:rPr>
          <w:rFonts w:ascii="Verdana" w:hAnsi="Verdana"/>
          <w:sz w:val="22"/>
          <w:szCs w:val="22"/>
        </w:rPr>
        <w:t xml:space="preserve">Forslag som ønskes behandlet på årsmøtet </w:t>
      </w:r>
      <w:r w:rsidR="00E44434">
        <w:rPr>
          <w:rFonts w:ascii="Verdana" w:hAnsi="Verdana"/>
          <w:sz w:val="22"/>
          <w:szCs w:val="22"/>
        </w:rPr>
        <w:t>må være styret i hen</w:t>
      </w:r>
      <w:r w:rsidR="00CD2392">
        <w:rPr>
          <w:rFonts w:ascii="Verdana" w:hAnsi="Verdana"/>
          <w:sz w:val="22"/>
          <w:szCs w:val="22"/>
        </w:rPr>
        <w:t>de senest 10. april</w:t>
      </w:r>
      <w:r w:rsidRPr="002A2754">
        <w:rPr>
          <w:rFonts w:ascii="Verdana" w:hAnsi="Verdana"/>
          <w:sz w:val="22"/>
          <w:szCs w:val="22"/>
        </w:rPr>
        <w:t xml:space="preserve">. Send forslag til </w:t>
      </w:r>
      <w:hyperlink r:id="rId8" w:history="1">
        <w:r w:rsidR="00CD2392" w:rsidRPr="00AF53BC">
          <w:rPr>
            <w:rStyle w:val="Hyperlink"/>
            <w:rFonts w:ascii="Verdana" w:hAnsi="Verdana"/>
            <w:sz w:val="22"/>
            <w:szCs w:val="22"/>
          </w:rPr>
          <w:t>frantz.l.nilsen@gmail.com</w:t>
        </w:r>
      </w:hyperlink>
    </w:p>
    <w:p w:rsidR="00CD2392" w:rsidRPr="002A2754" w:rsidRDefault="00CD2392" w:rsidP="00E66C6A">
      <w:pPr>
        <w:rPr>
          <w:rFonts w:ascii="Verdana" w:hAnsi="Verdana"/>
          <w:sz w:val="22"/>
          <w:szCs w:val="22"/>
        </w:rPr>
      </w:pPr>
    </w:p>
    <w:p w:rsidR="002A2754" w:rsidRDefault="002A2754" w:rsidP="00E66C6A">
      <w:pPr>
        <w:rPr>
          <w:rFonts w:ascii="Verdana" w:hAnsi="Verdana"/>
          <w:sz w:val="22"/>
          <w:szCs w:val="22"/>
        </w:rPr>
      </w:pPr>
    </w:p>
    <w:p w:rsidR="00E44434" w:rsidRDefault="00E44434" w:rsidP="00E66C6A">
      <w:pPr>
        <w:rPr>
          <w:rFonts w:ascii="Verdana" w:hAnsi="Verdana"/>
          <w:sz w:val="22"/>
          <w:szCs w:val="22"/>
        </w:rPr>
      </w:pPr>
    </w:p>
    <w:p w:rsidR="00E44434" w:rsidRPr="00E44434" w:rsidRDefault="00E44434" w:rsidP="00E66C6A">
      <w:pPr>
        <w:rPr>
          <w:rFonts w:ascii="Verdana" w:hAnsi="Verdana"/>
          <w:b/>
          <w:sz w:val="32"/>
          <w:szCs w:val="32"/>
        </w:rPr>
      </w:pPr>
      <w:r>
        <w:rPr>
          <w:rFonts w:ascii="Verdana" w:hAnsi="Verdana"/>
          <w:b/>
          <w:sz w:val="32"/>
          <w:szCs w:val="32"/>
        </w:rPr>
        <w:t>Medlemskontigent  for 201</w:t>
      </w:r>
      <w:r w:rsidR="00CD2392">
        <w:rPr>
          <w:rFonts w:ascii="Verdana" w:hAnsi="Verdana"/>
          <w:b/>
          <w:sz w:val="32"/>
          <w:szCs w:val="32"/>
        </w:rPr>
        <w:t>9</w:t>
      </w:r>
    </w:p>
    <w:p w:rsidR="00E44434" w:rsidRPr="002A2754" w:rsidRDefault="00E44434" w:rsidP="00E66C6A">
      <w:pPr>
        <w:rPr>
          <w:rFonts w:ascii="Verdana" w:hAnsi="Verdana"/>
          <w:sz w:val="22"/>
          <w:szCs w:val="22"/>
        </w:rPr>
      </w:pPr>
    </w:p>
    <w:p w:rsidR="008A0576" w:rsidRDefault="008A0576" w:rsidP="008A0576">
      <w:pPr>
        <w:jc w:val="both"/>
        <w:rPr>
          <w:rFonts w:ascii="Verdana" w:hAnsi="Verdana"/>
          <w:sz w:val="22"/>
          <w:szCs w:val="36"/>
        </w:rPr>
      </w:pPr>
      <w:r w:rsidRPr="008A0576">
        <w:rPr>
          <w:rFonts w:ascii="Verdana" w:hAnsi="Verdana"/>
          <w:sz w:val="22"/>
          <w:szCs w:val="36"/>
        </w:rPr>
        <w:t>Vi minner om at medlem</w:t>
      </w:r>
      <w:r w:rsidR="00E44434">
        <w:rPr>
          <w:rFonts w:ascii="Verdana" w:hAnsi="Verdana"/>
          <w:sz w:val="22"/>
          <w:szCs w:val="36"/>
        </w:rPr>
        <w:t>skontingenten for 201</w:t>
      </w:r>
      <w:r w:rsidR="00226154">
        <w:rPr>
          <w:rFonts w:ascii="Verdana" w:hAnsi="Verdana"/>
          <w:sz w:val="22"/>
          <w:szCs w:val="36"/>
        </w:rPr>
        <w:t>9</w:t>
      </w:r>
      <w:r>
        <w:rPr>
          <w:rFonts w:ascii="Verdana" w:hAnsi="Verdana"/>
          <w:sz w:val="22"/>
          <w:szCs w:val="36"/>
        </w:rPr>
        <w:t xml:space="preserve"> </w:t>
      </w:r>
      <w:r w:rsidR="00E44434">
        <w:rPr>
          <w:rFonts w:ascii="Verdana" w:hAnsi="Verdana"/>
          <w:sz w:val="22"/>
          <w:szCs w:val="36"/>
        </w:rPr>
        <w:t>med forfall</w:t>
      </w:r>
      <w:r w:rsidRPr="008A0576">
        <w:rPr>
          <w:rFonts w:ascii="Verdana" w:hAnsi="Verdana"/>
          <w:sz w:val="22"/>
          <w:szCs w:val="36"/>
        </w:rPr>
        <w:t xml:space="preserve"> 15. </w:t>
      </w:r>
      <w:r w:rsidR="004B7783">
        <w:rPr>
          <w:rFonts w:ascii="Verdana" w:hAnsi="Verdana"/>
          <w:sz w:val="22"/>
          <w:szCs w:val="36"/>
        </w:rPr>
        <w:t>april</w:t>
      </w:r>
      <w:r w:rsidRPr="008A0576">
        <w:rPr>
          <w:rFonts w:ascii="Verdana" w:hAnsi="Verdana"/>
          <w:sz w:val="22"/>
          <w:szCs w:val="36"/>
        </w:rPr>
        <w:t>.</w:t>
      </w:r>
      <w:r w:rsidR="00E44434">
        <w:rPr>
          <w:rFonts w:ascii="Verdana" w:hAnsi="Verdana"/>
          <w:sz w:val="22"/>
          <w:szCs w:val="36"/>
        </w:rPr>
        <w:t xml:space="preserve"> V</w:t>
      </w:r>
      <w:r w:rsidRPr="008A0576">
        <w:rPr>
          <w:rFonts w:ascii="Verdana" w:hAnsi="Verdana"/>
          <w:sz w:val="22"/>
          <w:szCs w:val="36"/>
        </w:rPr>
        <w:t xml:space="preserve">ennligst </w:t>
      </w:r>
      <w:r w:rsidRPr="00E44434">
        <w:rPr>
          <w:rFonts w:ascii="Verdana" w:hAnsi="Verdana"/>
          <w:b/>
          <w:sz w:val="22"/>
          <w:szCs w:val="36"/>
        </w:rPr>
        <w:t>innbetal kr. 150,- til bankkonto 2135.35.29606.</w:t>
      </w:r>
      <w:r w:rsidRPr="008A0576">
        <w:rPr>
          <w:rFonts w:ascii="Verdana" w:hAnsi="Verdana"/>
          <w:sz w:val="22"/>
          <w:szCs w:val="36"/>
        </w:rPr>
        <w:t xml:space="preserve"> Husk å merke med avs</w:t>
      </w:r>
      <w:r w:rsidR="00E44434">
        <w:rPr>
          <w:rFonts w:ascii="Verdana" w:hAnsi="Verdana"/>
          <w:sz w:val="22"/>
          <w:szCs w:val="36"/>
        </w:rPr>
        <w:t>ender (hytteier) og årstall 201</w:t>
      </w:r>
      <w:r w:rsidR="00226154">
        <w:rPr>
          <w:rFonts w:ascii="Verdana" w:hAnsi="Verdana"/>
          <w:sz w:val="22"/>
          <w:szCs w:val="36"/>
        </w:rPr>
        <w:t>9</w:t>
      </w:r>
      <w:r w:rsidRPr="008A0576">
        <w:rPr>
          <w:rFonts w:ascii="Verdana" w:hAnsi="Verdana"/>
          <w:sz w:val="22"/>
          <w:szCs w:val="36"/>
        </w:rPr>
        <w:t>.</w:t>
      </w:r>
    </w:p>
    <w:p w:rsidR="00E44434" w:rsidRPr="008A0576" w:rsidRDefault="00E44434" w:rsidP="008A0576">
      <w:pPr>
        <w:jc w:val="both"/>
        <w:rPr>
          <w:rFonts w:ascii="Verdana" w:hAnsi="Verdana"/>
          <w:sz w:val="22"/>
          <w:szCs w:val="36"/>
        </w:rPr>
      </w:pPr>
      <w:r>
        <w:rPr>
          <w:rFonts w:ascii="Verdana" w:hAnsi="Verdana"/>
          <w:sz w:val="22"/>
          <w:szCs w:val="36"/>
        </w:rPr>
        <w:t>Aktuelle veilag kan betale felles, husk å merke innbetalingen med betalernes navn</w:t>
      </w:r>
    </w:p>
    <w:p w:rsidR="008A0576" w:rsidRDefault="00E44434" w:rsidP="008A0576">
      <w:pPr>
        <w:jc w:val="both"/>
        <w:rPr>
          <w:rFonts w:ascii="Verdana" w:hAnsi="Verdana"/>
          <w:sz w:val="22"/>
          <w:szCs w:val="36"/>
        </w:rPr>
      </w:pPr>
      <w:r>
        <w:rPr>
          <w:rFonts w:ascii="Verdana" w:hAnsi="Verdana"/>
          <w:sz w:val="22"/>
          <w:szCs w:val="36"/>
        </w:rPr>
        <w:t>Husk oppdatering av eventuelle adresse og e-post bes med</w:t>
      </w:r>
      <w:r w:rsidR="004B7783">
        <w:rPr>
          <w:rFonts w:ascii="Verdana" w:hAnsi="Verdana"/>
          <w:sz w:val="22"/>
          <w:szCs w:val="36"/>
        </w:rPr>
        <w:t>elt</w:t>
      </w:r>
      <w:r w:rsidR="008A0576" w:rsidRPr="008A0576">
        <w:rPr>
          <w:rFonts w:ascii="Verdana" w:hAnsi="Verdana"/>
          <w:sz w:val="22"/>
          <w:szCs w:val="36"/>
        </w:rPr>
        <w:t xml:space="preserve"> kasserer. Benytt </w:t>
      </w:r>
      <w:hyperlink r:id="rId9" w:history="1">
        <w:r w:rsidR="00CD2392" w:rsidRPr="00AF53BC">
          <w:rPr>
            <w:rStyle w:val="Hyperlink"/>
            <w:rFonts w:ascii="Verdana" w:hAnsi="Verdana"/>
            <w:sz w:val="22"/>
            <w:szCs w:val="36"/>
          </w:rPr>
          <w:t>frantz.l.nilsen@gmail.com</w:t>
        </w:r>
      </w:hyperlink>
    </w:p>
    <w:p w:rsidR="00CD2392" w:rsidRPr="008A0576" w:rsidRDefault="00CD2392" w:rsidP="008A0576">
      <w:pPr>
        <w:jc w:val="both"/>
        <w:rPr>
          <w:rFonts w:ascii="Verdana" w:hAnsi="Verdana"/>
          <w:sz w:val="22"/>
          <w:szCs w:val="36"/>
        </w:rPr>
      </w:pPr>
    </w:p>
    <w:p w:rsidR="008A0576" w:rsidRPr="008A0576" w:rsidRDefault="008A0576" w:rsidP="008A0576">
      <w:pPr>
        <w:jc w:val="both"/>
        <w:rPr>
          <w:rFonts w:ascii="Verdana" w:hAnsi="Verdana"/>
          <w:sz w:val="22"/>
          <w:szCs w:val="36"/>
        </w:rPr>
      </w:pPr>
    </w:p>
    <w:p w:rsidR="008A0576" w:rsidRDefault="008A0576" w:rsidP="00E66C6A">
      <w:pPr>
        <w:rPr>
          <w:rFonts w:ascii="Verdana" w:hAnsi="Verdana"/>
          <w:sz w:val="22"/>
          <w:szCs w:val="22"/>
        </w:rPr>
      </w:pPr>
    </w:p>
    <w:p w:rsidR="008A0576" w:rsidRPr="008A0576" w:rsidRDefault="00684E4B" w:rsidP="006A4B60">
      <w:pPr>
        <w:rPr>
          <w:rFonts w:ascii="Verdana" w:hAnsi="Verdana"/>
          <w:i/>
          <w:sz w:val="22"/>
        </w:rPr>
      </w:pPr>
      <w:r w:rsidRPr="008A0576">
        <w:rPr>
          <w:rFonts w:ascii="Verdana" w:hAnsi="Verdana"/>
          <w:i/>
          <w:sz w:val="22"/>
        </w:rPr>
        <w:t>Med vennlig hilsen,</w:t>
      </w:r>
    </w:p>
    <w:p w:rsidR="00231F9A" w:rsidRPr="008A0576" w:rsidRDefault="00684E4B" w:rsidP="006A4B60">
      <w:pPr>
        <w:rPr>
          <w:rFonts w:ascii="Verdana" w:hAnsi="Verdana"/>
          <w:i/>
          <w:sz w:val="22"/>
        </w:rPr>
      </w:pPr>
      <w:r w:rsidRPr="008A0576">
        <w:rPr>
          <w:rFonts w:ascii="Verdana" w:hAnsi="Verdana"/>
          <w:i/>
          <w:sz w:val="22"/>
        </w:rPr>
        <w:t>Styret</w:t>
      </w:r>
      <w:r w:rsidR="000021F1">
        <w:rPr>
          <w:rFonts w:ascii="Verdana" w:hAnsi="Verdana"/>
          <w:i/>
          <w:sz w:val="22"/>
        </w:rPr>
        <w:t xml:space="preserve"> Javnlie Vel</w:t>
      </w:r>
    </w:p>
    <w:p w:rsidR="00FF7151" w:rsidRPr="008A0576" w:rsidRDefault="000021F1" w:rsidP="006A4B60">
      <w:pPr>
        <w:rPr>
          <w:rFonts w:ascii="Verdana" w:hAnsi="Verdana"/>
          <w:i/>
          <w:sz w:val="22"/>
        </w:rPr>
      </w:pPr>
      <w:r>
        <w:rPr>
          <w:rFonts w:ascii="Verdana" w:hAnsi="Verdana"/>
          <w:i/>
          <w:sz w:val="22"/>
        </w:rPr>
        <w:t xml:space="preserve"> </w:t>
      </w:r>
    </w:p>
    <w:sectPr w:rsidR="00FF7151" w:rsidRPr="008A0576" w:rsidSect="002D78B6">
      <w:pgSz w:w="11906" w:h="16838"/>
      <w:pgMar w:top="899" w:right="1417" w:bottom="568" w:left="1417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65EE" w:rsidRDefault="002565EE" w:rsidP="00F73BE2">
      <w:r>
        <w:separator/>
      </w:r>
    </w:p>
  </w:endnote>
  <w:endnote w:type="continuationSeparator" w:id="0">
    <w:p w:rsidR="002565EE" w:rsidRDefault="002565EE" w:rsidP="00F73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65EE" w:rsidRDefault="002565EE" w:rsidP="00F73BE2">
      <w:r>
        <w:separator/>
      </w:r>
    </w:p>
  </w:footnote>
  <w:footnote w:type="continuationSeparator" w:id="0">
    <w:p w:rsidR="002565EE" w:rsidRDefault="002565EE" w:rsidP="00F73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D37D16"/>
    <w:multiLevelType w:val="hybridMultilevel"/>
    <w:tmpl w:val="3D508E12"/>
    <w:lvl w:ilvl="0" w:tplc="62D6401E">
      <w:start w:val="1"/>
      <w:numFmt w:val="decimal"/>
      <w:lvlText w:val="%1."/>
      <w:lvlJc w:val="left"/>
      <w:pPr>
        <w:tabs>
          <w:tab w:val="num" w:pos="1065"/>
        </w:tabs>
        <w:ind w:left="1065" w:hanging="705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4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4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ze2NDAxsbC0NDNU0lEKTi0uzszPAykwrAUAY267oSwAAAA="/>
  </w:docVars>
  <w:rsids>
    <w:rsidRoot w:val="00812CC1"/>
    <w:rsid w:val="000021F1"/>
    <w:rsid w:val="000432BF"/>
    <w:rsid w:val="00051FA6"/>
    <w:rsid w:val="00066D0B"/>
    <w:rsid w:val="000F3926"/>
    <w:rsid w:val="001809CC"/>
    <w:rsid w:val="001914D9"/>
    <w:rsid w:val="001C589A"/>
    <w:rsid w:val="001E261F"/>
    <w:rsid w:val="001E6EDD"/>
    <w:rsid w:val="001F0785"/>
    <w:rsid w:val="002249E9"/>
    <w:rsid w:val="00226154"/>
    <w:rsid w:val="00231F9A"/>
    <w:rsid w:val="0024028D"/>
    <w:rsid w:val="0024798C"/>
    <w:rsid w:val="002565EE"/>
    <w:rsid w:val="002656C8"/>
    <w:rsid w:val="002A2754"/>
    <w:rsid w:val="002B5996"/>
    <w:rsid w:val="002B66D1"/>
    <w:rsid w:val="002D0274"/>
    <w:rsid w:val="002D58A7"/>
    <w:rsid w:val="002D78B6"/>
    <w:rsid w:val="002E1DC9"/>
    <w:rsid w:val="003363E9"/>
    <w:rsid w:val="00351F80"/>
    <w:rsid w:val="00371023"/>
    <w:rsid w:val="003A5EAC"/>
    <w:rsid w:val="003E7925"/>
    <w:rsid w:val="004067D4"/>
    <w:rsid w:val="004211BE"/>
    <w:rsid w:val="004314B2"/>
    <w:rsid w:val="004813A4"/>
    <w:rsid w:val="004A7A99"/>
    <w:rsid w:val="004B7783"/>
    <w:rsid w:val="004F6B3D"/>
    <w:rsid w:val="004F7891"/>
    <w:rsid w:val="005132F8"/>
    <w:rsid w:val="005206B2"/>
    <w:rsid w:val="00532A12"/>
    <w:rsid w:val="006216A1"/>
    <w:rsid w:val="006334EB"/>
    <w:rsid w:val="00637165"/>
    <w:rsid w:val="00647BE6"/>
    <w:rsid w:val="00684E4B"/>
    <w:rsid w:val="0068689D"/>
    <w:rsid w:val="006A4B60"/>
    <w:rsid w:val="00773C45"/>
    <w:rsid w:val="007A4E73"/>
    <w:rsid w:val="007D40E4"/>
    <w:rsid w:val="00810A21"/>
    <w:rsid w:val="00812CC1"/>
    <w:rsid w:val="008420EB"/>
    <w:rsid w:val="00866273"/>
    <w:rsid w:val="008763CF"/>
    <w:rsid w:val="008846C4"/>
    <w:rsid w:val="008A0576"/>
    <w:rsid w:val="008B1A1E"/>
    <w:rsid w:val="008D309F"/>
    <w:rsid w:val="008F7AE8"/>
    <w:rsid w:val="00910707"/>
    <w:rsid w:val="00950CB2"/>
    <w:rsid w:val="009675E3"/>
    <w:rsid w:val="00982FDD"/>
    <w:rsid w:val="00995BAE"/>
    <w:rsid w:val="009B3B1A"/>
    <w:rsid w:val="009D645C"/>
    <w:rsid w:val="00A424CD"/>
    <w:rsid w:val="00A8588F"/>
    <w:rsid w:val="00AC26EA"/>
    <w:rsid w:val="00AF6CF9"/>
    <w:rsid w:val="00B179E4"/>
    <w:rsid w:val="00B636CB"/>
    <w:rsid w:val="00B806AC"/>
    <w:rsid w:val="00BF181B"/>
    <w:rsid w:val="00C434FA"/>
    <w:rsid w:val="00C8778C"/>
    <w:rsid w:val="00C96EF0"/>
    <w:rsid w:val="00CC479F"/>
    <w:rsid w:val="00CD2392"/>
    <w:rsid w:val="00CF0087"/>
    <w:rsid w:val="00D645BA"/>
    <w:rsid w:val="00D901EB"/>
    <w:rsid w:val="00DE62A1"/>
    <w:rsid w:val="00E13AC4"/>
    <w:rsid w:val="00E34A49"/>
    <w:rsid w:val="00E44434"/>
    <w:rsid w:val="00E66C6A"/>
    <w:rsid w:val="00ED5194"/>
    <w:rsid w:val="00EE12F2"/>
    <w:rsid w:val="00EE55D5"/>
    <w:rsid w:val="00F32974"/>
    <w:rsid w:val="00F43B8A"/>
    <w:rsid w:val="00F73BE2"/>
    <w:rsid w:val="00F8019C"/>
    <w:rsid w:val="00FD6F2E"/>
    <w:rsid w:val="00FF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E61DCCED-3800-44E1-AD03-9C53B93A9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5BA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A4B60"/>
    <w:rPr>
      <w:color w:val="0000FF"/>
      <w:u w:val="single"/>
    </w:rPr>
  </w:style>
  <w:style w:type="paragraph" w:styleId="Header">
    <w:name w:val="header"/>
    <w:basedOn w:val="Normal"/>
    <w:link w:val="HeaderChar"/>
    <w:rsid w:val="00F73BE2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F73BE2"/>
    <w:rPr>
      <w:sz w:val="24"/>
      <w:szCs w:val="24"/>
      <w:lang w:val="nb-NO" w:eastAsia="nb-NO"/>
    </w:rPr>
  </w:style>
  <w:style w:type="paragraph" w:styleId="Footer">
    <w:name w:val="footer"/>
    <w:basedOn w:val="Normal"/>
    <w:link w:val="FooterChar"/>
    <w:rsid w:val="00F73BE2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rsid w:val="00F73BE2"/>
    <w:rPr>
      <w:sz w:val="24"/>
      <w:szCs w:val="24"/>
      <w:lang w:val="nb-NO" w:eastAsia="nb-NO"/>
    </w:rPr>
  </w:style>
  <w:style w:type="paragraph" w:styleId="BalloonText">
    <w:name w:val="Balloon Text"/>
    <w:basedOn w:val="Normal"/>
    <w:link w:val="BalloonTextChar"/>
    <w:rsid w:val="006868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868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ntz.l.nilsen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frantz.l.nilsen@gmail.co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5</Words>
  <Characters>1251</Characters>
  <Application>Microsoft Office Word</Application>
  <DocSecurity>4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>Referat Styremøte onsdag 25</vt:lpstr>
      <vt:lpstr>Referat Styremøte onsdag 25</vt:lpstr>
    </vt:vector>
  </TitlesOfParts>
  <Company>nhst</Company>
  <LinksUpToDate>false</LinksUpToDate>
  <CharactersWithSpaces>1484</CharactersWithSpaces>
  <SharedDoc>false</SharedDoc>
  <HLinks>
    <vt:vector size="6" baseType="variant">
      <vt:variant>
        <vt:i4>3604567</vt:i4>
      </vt:variant>
      <vt:variant>
        <vt:i4>0</vt:i4>
      </vt:variant>
      <vt:variant>
        <vt:i4>0</vt:i4>
      </vt:variant>
      <vt:variant>
        <vt:i4>5</vt:i4>
      </vt:variant>
      <vt:variant>
        <vt:lpwstr>mailto:elisabeth.berger@dn.n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at Styremøte onsdag 25</dc:title>
  <dc:creator>Elisabeth Berger</dc:creator>
  <cp:lastModifiedBy>Marte Feiring</cp:lastModifiedBy>
  <cp:revision>2</cp:revision>
  <dcterms:created xsi:type="dcterms:W3CDTF">2019-04-10T13:44:00Z</dcterms:created>
  <dcterms:modified xsi:type="dcterms:W3CDTF">2019-04-10T13:44:00Z</dcterms:modified>
</cp:coreProperties>
</file>